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DADA4" w14:textId="7D44AF57" w:rsidR="00FC63F7" w:rsidRPr="00FC63F7" w:rsidRDefault="00FC63F7">
      <w:r w:rsidRPr="00FC63F7">
        <w:rPr>
          <w:b/>
          <w:bCs/>
          <w:sz w:val="28"/>
          <w:szCs w:val="28"/>
          <w:highlight w:val="green"/>
        </w:rPr>
        <w:t xml:space="preserve">See </w:t>
      </w:r>
      <w:hyperlink r:id="rId5" w:history="1">
        <w:r w:rsidRPr="00FC63F7">
          <w:rPr>
            <w:rStyle w:val="Hyperlink"/>
            <w:highlight w:val="green"/>
          </w:rPr>
          <w:t>https://docs.google.com/document/d/1dvv37WRrlAl0sXfrrPW4SbblWHOJwqhbNW39IIrV6O4/edit#</w:t>
        </w:r>
      </w:hyperlink>
      <w:r w:rsidRPr="00FC63F7">
        <w:rPr>
          <w:highlight w:val="green"/>
        </w:rPr>
        <w:t xml:space="preserve"> for up to date API Specification.</w:t>
      </w:r>
      <w:r>
        <w:t xml:space="preserve"> </w:t>
      </w:r>
    </w:p>
    <w:p w14:paraId="031AF399" w14:textId="77777777" w:rsidR="00FC63F7" w:rsidRDefault="00FC63F7">
      <w:pPr>
        <w:rPr>
          <w:b/>
          <w:bCs/>
          <w:sz w:val="28"/>
          <w:szCs w:val="28"/>
        </w:rPr>
      </w:pPr>
    </w:p>
    <w:p w14:paraId="05F148F7" w14:textId="517B528E" w:rsidR="00A43811" w:rsidRPr="006E5144" w:rsidRDefault="00F927C0">
      <w:pPr>
        <w:rPr>
          <w:b/>
          <w:bCs/>
          <w:sz w:val="28"/>
          <w:szCs w:val="28"/>
        </w:rPr>
      </w:pPr>
      <w:proofErr w:type="spellStart"/>
      <w:r w:rsidRPr="006E5144">
        <w:rPr>
          <w:b/>
          <w:bCs/>
          <w:sz w:val="28"/>
          <w:szCs w:val="28"/>
        </w:rPr>
        <w:t>BarChart</w:t>
      </w:r>
      <w:r w:rsidR="008236F8">
        <w:rPr>
          <w:b/>
          <w:bCs/>
          <w:sz w:val="28"/>
          <w:szCs w:val="28"/>
        </w:rPr>
        <w:t>T</w:t>
      </w:r>
      <w:r w:rsidRPr="006E5144">
        <w:rPr>
          <w:b/>
          <w:bCs/>
          <w:sz w:val="28"/>
          <w:szCs w:val="28"/>
        </w:rPr>
        <w:t>o</w:t>
      </w:r>
      <w:r w:rsidR="008236F8">
        <w:rPr>
          <w:b/>
          <w:bCs/>
          <w:sz w:val="28"/>
          <w:szCs w:val="28"/>
        </w:rPr>
        <w:t>D</w:t>
      </w:r>
      <w:r w:rsidRPr="006E5144">
        <w:rPr>
          <w:b/>
          <w:bCs/>
          <w:sz w:val="28"/>
          <w:szCs w:val="28"/>
        </w:rPr>
        <w:t>isplay</w:t>
      </w:r>
      <w:r w:rsidR="00252123" w:rsidRPr="006E5144">
        <w:rPr>
          <w:b/>
          <w:bCs/>
          <w:sz w:val="28"/>
          <w:szCs w:val="28"/>
        </w:rPr>
        <w:t>J</w:t>
      </w:r>
      <w:r w:rsidRPr="006E5144">
        <w:rPr>
          <w:b/>
          <w:bCs/>
          <w:sz w:val="28"/>
          <w:szCs w:val="28"/>
        </w:rPr>
        <w:t>ob</w:t>
      </w:r>
      <w:r w:rsidR="00252123" w:rsidRPr="006E5144">
        <w:rPr>
          <w:b/>
          <w:bCs/>
          <w:sz w:val="28"/>
          <w:szCs w:val="28"/>
        </w:rPr>
        <w:t>API</w:t>
      </w:r>
      <w:proofErr w:type="spellEnd"/>
      <w:r w:rsidRPr="006E5144">
        <w:rPr>
          <w:b/>
          <w:bCs/>
          <w:sz w:val="28"/>
          <w:szCs w:val="28"/>
        </w:rPr>
        <w:t>:</w:t>
      </w:r>
    </w:p>
    <w:p w14:paraId="6D20857D" w14:textId="20C333B5" w:rsidR="00F927C0" w:rsidRDefault="007070C5">
      <w:r>
        <w:t>sampleData=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[{"</w:t>
      </w:r>
      <w:r w:rsidR="00F927C0">
        <w:rPr>
          <w:rFonts w:ascii="Courier New" w:hAnsi="Courier New" w:cs="Courier New"/>
          <w:color w:val="000000"/>
          <w:sz w:val="20"/>
          <w:szCs w:val="20"/>
        </w:rPr>
        <w:t>jobType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:"</w:t>
      </w:r>
      <w:r w:rsidR="00F927C0">
        <w:rPr>
          <w:rFonts w:ascii="Courier New" w:hAnsi="Courier New" w:cs="Courier New"/>
          <w:color w:val="000000"/>
          <w:sz w:val="20"/>
          <w:szCs w:val="20"/>
        </w:rPr>
        <w:t>frontendEngineering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,"</w:t>
      </w:r>
      <w:r w:rsidR="00F927C0">
        <w:rPr>
          <w:rFonts w:ascii="Courier New" w:hAnsi="Courier New" w:cs="Courier New"/>
          <w:color w:val="000000"/>
          <w:sz w:val="20"/>
          <w:szCs w:val="20"/>
        </w:rPr>
        <w:t>count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:</w:t>
      </w:r>
      <w:r w:rsidR="00F927C0">
        <w:rPr>
          <w:rFonts w:ascii="Courier New" w:hAnsi="Courier New" w:cs="Courier New"/>
          <w:color w:val="000000"/>
          <w:sz w:val="20"/>
          <w:szCs w:val="20"/>
        </w:rPr>
        <w:t>100}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,{"</w:t>
      </w:r>
      <w:r w:rsidR="00F927C0">
        <w:rPr>
          <w:rFonts w:ascii="Courier New" w:hAnsi="Courier New" w:cs="Courier New"/>
          <w:color w:val="000000"/>
          <w:sz w:val="20"/>
          <w:szCs w:val="20"/>
        </w:rPr>
        <w:t>jobType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:"</w:t>
      </w:r>
      <w:r w:rsidR="00F927C0">
        <w:rPr>
          <w:rFonts w:ascii="Courier New" w:hAnsi="Courier New" w:cs="Courier New"/>
          <w:color w:val="000000"/>
          <w:sz w:val="20"/>
          <w:szCs w:val="20"/>
        </w:rPr>
        <w:t>DatabaseEngineering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,"</w:t>
      </w:r>
      <w:r w:rsidR="00F927C0">
        <w:rPr>
          <w:rFonts w:ascii="Courier New" w:hAnsi="Courier New" w:cs="Courier New"/>
          <w:color w:val="000000"/>
          <w:sz w:val="20"/>
          <w:szCs w:val="20"/>
        </w:rPr>
        <w:t>count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:</w:t>
      </w:r>
      <w:r w:rsidR="00F927C0">
        <w:rPr>
          <w:rFonts w:ascii="Courier New" w:hAnsi="Courier New" w:cs="Courier New"/>
          <w:color w:val="000000"/>
          <w:sz w:val="20"/>
          <w:szCs w:val="20"/>
        </w:rPr>
        <w:t>50}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,{"</w:t>
      </w:r>
      <w:r w:rsidR="00F927C0">
        <w:rPr>
          <w:rFonts w:ascii="Courier New" w:hAnsi="Courier New" w:cs="Courier New"/>
          <w:color w:val="000000"/>
          <w:sz w:val="20"/>
          <w:szCs w:val="20"/>
        </w:rPr>
        <w:t>jobType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:"</w:t>
      </w:r>
      <w:r w:rsidR="00F927C0">
        <w:rPr>
          <w:rFonts w:ascii="Courier New" w:hAnsi="Courier New" w:cs="Courier New"/>
          <w:color w:val="000000"/>
          <w:sz w:val="20"/>
          <w:szCs w:val="20"/>
        </w:rPr>
        <w:t>SelfDriving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,"</w:t>
      </w:r>
      <w:r w:rsidR="00F927C0">
        <w:rPr>
          <w:rFonts w:ascii="Courier New" w:hAnsi="Courier New" w:cs="Courier New"/>
          <w:color w:val="000000"/>
          <w:sz w:val="20"/>
          <w:szCs w:val="20"/>
        </w:rPr>
        <w:t>count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:</w:t>
      </w:r>
      <w:r w:rsidR="00F927C0">
        <w:rPr>
          <w:rFonts w:ascii="Courier New" w:hAnsi="Courier New" w:cs="Courier New"/>
          <w:color w:val="000000"/>
          <w:sz w:val="20"/>
          <w:szCs w:val="20"/>
        </w:rPr>
        <w:t>20}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,{"</w:t>
      </w:r>
      <w:r w:rsidR="00F927C0">
        <w:rPr>
          <w:rFonts w:ascii="Courier New" w:hAnsi="Courier New" w:cs="Courier New"/>
          <w:color w:val="000000"/>
          <w:sz w:val="20"/>
          <w:szCs w:val="20"/>
        </w:rPr>
        <w:t>jobType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:"</w:t>
      </w:r>
      <w:r w:rsidR="00F927C0">
        <w:rPr>
          <w:rFonts w:ascii="Courier New" w:hAnsi="Courier New" w:cs="Courier New"/>
          <w:color w:val="000000"/>
          <w:sz w:val="20"/>
          <w:szCs w:val="20"/>
        </w:rPr>
        <w:t>frontendEngineering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,"</w:t>
      </w:r>
      <w:r w:rsidR="00F927C0">
        <w:rPr>
          <w:rFonts w:ascii="Courier New" w:hAnsi="Courier New" w:cs="Courier New"/>
          <w:color w:val="000000"/>
          <w:sz w:val="20"/>
          <w:szCs w:val="20"/>
        </w:rPr>
        <w:t>count</w:t>
      </w:r>
      <w:r w:rsidR="00F927C0" w:rsidRPr="00F927C0">
        <w:rPr>
          <w:rFonts w:ascii="Courier New" w:hAnsi="Courier New" w:cs="Courier New"/>
          <w:color w:val="000000"/>
          <w:sz w:val="20"/>
          <w:szCs w:val="20"/>
        </w:rPr>
        <w:t>":</w:t>
      </w:r>
      <w:r w:rsidR="00F927C0">
        <w:rPr>
          <w:rFonts w:ascii="Courier New" w:hAnsi="Courier New" w:cs="Courier New"/>
          <w:color w:val="000000"/>
          <w:sz w:val="20"/>
          <w:szCs w:val="20"/>
        </w:rPr>
        <w:t>100}]</w:t>
      </w:r>
    </w:p>
    <w:p w14:paraId="757A7F4F" w14:textId="23CAF86F" w:rsidR="00C73B18" w:rsidRDefault="00C73B18"/>
    <w:p w14:paraId="3CA97691" w14:textId="77777777" w:rsidR="00C73B18" w:rsidRDefault="00C73B18"/>
    <w:p w14:paraId="63768266" w14:textId="45B96A0D" w:rsidR="00252123" w:rsidRPr="006E5144" w:rsidRDefault="007054FE">
      <w:pPr>
        <w:rPr>
          <w:b/>
          <w:bCs/>
          <w:sz w:val="28"/>
          <w:szCs w:val="28"/>
        </w:rPr>
      </w:pPr>
      <w:proofErr w:type="spellStart"/>
      <w:r w:rsidRPr="006E5144">
        <w:rPr>
          <w:b/>
          <w:bCs/>
          <w:sz w:val="28"/>
          <w:szCs w:val="28"/>
        </w:rPr>
        <w:t>US</w:t>
      </w:r>
      <w:r w:rsidR="008236F8">
        <w:rPr>
          <w:b/>
          <w:bCs/>
          <w:sz w:val="28"/>
          <w:szCs w:val="28"/>
        </w:rPr>
        <w:t>States</w:t>
      </w:r>
      <w:r w:rsidR="00252123" w:rsidRPr="006E5144">
        <w:rPr>
          <w:b/>
          <w:bCs/>
          <w:sz w:val="28"/>
          <w:szCs w:val="28"/>
        </w:rPr>
        <w:t>Map</w:t>
      </w:r>
      <w:r w:rsidR="008236F8">
        <w:rPr>
          <w:b/>
          <w:bCs/>
          <w:sz w:val="28"/>
          <w:szCs w:val="28"/>
        </w:rPr>
        <w:t>T</w:t>
      </w:r>
      <w:r w:rsidR="00252123" w:rsidRPr="006E5144">
        <w:rPr>
          <w:b/>
          <w:bCs/>
          <w:sz w:val="28"/>
          <w:szCs w:val="28"/>
        </w:rPr>
        <w:t>o</w:t>
      </w:r>
      <w:r w:rsidR="006E5144">
        <w:rPr>
          <w:b/>
          <w:bCs/>
          <w:sz w:val="28"/>
          <w:szCs w:val="28"/>
        </w:rPr>
        <w:t>D</w:t>
      </w:r>
      <w:r w:rsidR="00252123" w:rsidRPr="006E5144">
        <w:rPr>
          <w:b/>
          <w:bCs/>
          <w:sz w:val="28"/>
          <w:szCs w:val="28"/>
        </w:rPr>
        <w:t>isplay</w:t>
      </w:r>
      <w:r w:rsidR="008236F8">
        <w:rPr>
          <w:b/>
          <w:bCs/>
          <w:sz w:val="28"/>
          <w:szCs w:val="28"/>
        </w:rPr>
        <w:t>OpengingPosition</w:t>
      </w:r>
      <w:r w:rsidRPr="006E5144">
        <w:rPr>
          <w:b/>
          <w:bCs/>
          <w:sz w:val="28"/>
          <w:szCs w:val="28"/>
        </w:rPr>
        <w:t>Number</w:t>
      </w:r>
      <w:r w:rsidR="00252123" w:rsidRPr="006E5144">
        <w:rPr>
          <w:b/>
          <w:bCs/>
          <w:sz w:val="28"/>
          <w:szCs w:val="28"/>
        </w:rPr>
        <w:t>API</w:t>
      </w:r>
      <w:proofErr w:type="spellEnd"/>
      <w:r w:rsidR="00252123" w:rsidRPr="006E5144">
        <w:rPr>
          <w:b/>
          <w:bCs/>
          <w:sz w:val="28"/>
          <w:szCs w:val="28"/>
        </w:rPr>
        <w:t>:</w:t>
      </w:r>
    </w:p>
    <w:p w14:paraId="36C6616F" w14:textId="4A1E284B" w:rsidR="00252123" w:rsidRDefault="00252123" w:rsidP="00252123">
      <w:proofErr w:type="spellStart"/>
      <w:r>
        <w:t>sampleData</w:t>
      </w:r>
      <w:proofErr w:type="spellEnd"/>
      <w:r>
        <w:t>=</w:t>
      </w:r>
    </w:p>
    <w:p w14:paraId="30E20969" w14:textId="3458F83D" w:rsidR="00252123" w:rsidRDefault="00252123" w:rsidP="00252123">
      <w:r>
        <w:t>[{“state”:"HI",“</w:t>
      </w:r>
      <w:r w:rsidR="008236F8">
        <w:t>PositionOpening#</w:t>
      </w:r>
      <w:r>
        <w:t>”:10},</w:t>
      </w:r>
      <w:r w:rsidR="007054FE">
        <w:t>[{“state”:"AK",“</w:t>
      </w:r>
      <w:r w:rsidR="008236F8">
        <w:t>PositionOpening#</w:t>
      </w:r>
      <w:r w:rsidR="007054FE">
        <w:t>”:10},{“state”:"FL",“</w:t>
      </w:r>
      <w:r w:rsidR="008236F8">
        <w:t>PositionOpening#</w:t>
      </w:r>
      <w:r w:rsidR="007054FE">
        <w:t>”:10},{“state”:"SC",“</w:t>
      </w:r>
      <w:r w:rsidR="008236F8">
        <w:t>PositionOpening#</w:t>
      </w:r>
      <w:r w:rsidR="007054FE">
        <w:t>”:10},{“state”:"GA",“</w:t>
      </w:r>
      <w:r w:rsidR="008236F8">
        <w:t>PositionOpening#</w:t>
      </w:r>
      <w:r w:rsidR="007054FE">
        <w:t>”:10},{“state”:"AL",“</w:t>
      </w:r>
      <w:r w:rsidR="008236F8">
        <w:t>PositionOpening#</w:t>
      </w:r>
      <w:r w:rsidR="007054FE">
        <w:t>”:10},{“state”:"</w:t>
      </w:r>
      <w:r w:rsidR="006E5144">
        <w:t>NC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TN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RI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CT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MA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ME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H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VT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Y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J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PA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DE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MD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WV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KY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OH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MI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WY</w:t>
      </w:r>
      <w:r w:rsidR="007054FE">
        <w:t>",</w:t>
      </w:r>
      <w:r w:rsidR="008236F8">
        <w:t>PositionOpening#</w:t>
      </w:r>
      <w:r w:rsidR="007054FE">
        <w:t>”:10},{“state”:"</w:t>
      </w:r>
      <w:r w:rsidR="006E5144">
        <w:t>MT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ID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WA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DC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TX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CA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AZ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V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UT</w:t>
      </w:r>
      <w:r w:rsidR="007054FE">
        <w:t>",“</w:t>
      </w:r>
      <w:r w:rsidR="008236F8">
        <w:t>PositionOpening#</w:t>
      </w:r>
      <w:r w:rsidR="007054FE">
        <w:t>”:</w:t>
      </w:r>
      <w:r w:rsidR="006E5144">
        <w:t>1</w:t>
      </w:r>
      <w:r w:rsidR="007054FE">
        <w:t>0},{“state”:"</w:t>
      </w:r>
      <w:r w:rsidR="006E5144">
        <w:t>CO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M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OR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D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SD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E</w:t>
      </w:r>
      <w:r w:rsidR="007054FE">
        <w:t>",“</w:t>
      </w:r>
      <w:r w:rsidR="008236F8">
        <w:t>PositionOpening#</w:t>
      </w:r>
      <w:r w:rsidR="007054FE">
        <w:t>”:10},</w:t>
      </w:r>
      <w:r w:rsidR="006E5144">
        <w:t>{“state”:"IA",“</w:t>
      </w:r>
      <w:r w:rsidR="008236F8">
        <w:t>PositionOpening#</w:t>
      </w:r>
      <w:r w:rsidR="006E5144">
        <w:t>”:10},{“state”:"MS",“</w:t>
      </w:r>
      <w:r w:rsidR="008236F8">
        <w:t>PositionOpening#</w:t>
      </w:r>
      <w:r w:rsidR="006E5144">
        <w:t>”:10},{“state”:"IN",“</w:t>
      </w:r>
      <w:r w:rsidR="008236F8">
        <w:t>PositionOpening#</w:t>
      </w:r>
      <w:r w:rsidR="006E5144">
        <w:t>”:10},{“state”:"IL",“</w:t>
      </w:r>
      <w:r w:rsidR="008236F8">
        <w:t>PositionOpening#</w:t>
      </w:r>
      <w:r w:rsidR="006E5144">
        <w:t>”:10},{“state”:"MN",“</w:t>
      </w:r>
      <w:r w:rsidR="008236F8">
        <w:t>PositionOpening#</w:t>
      </w:r>
      <w:r w:rsidR="006E5144">
        <w:t>”:10},{“state”:"WI",“</w:t>
      </w:r>
      <w:r w:rsidR="008236F8">
        <w:t>PositionOpening#</w:t>
      </w:r>
      <w:r w:rsidR="006E5144">
        <w:t>”:10},{“state”:"MO",“</w:t>
      </w:r>
      <w:r w:rsidR="008236F8">
        <w:t>PositionOpening#</w:t>
      </w:r>
      <w:r w:rsidR="006E5144">
        <w:t>”:10},{“state”:"AR",“</w:t>
      </w:r>
      <w:r w:rsidR="008236F8">
        <w:t>PositionOpening#</w:t>
      </w:r>
      <w:r w:rsidR="006E5144">
        <w:t>”:10},{“state”:"OK",“</w:t>
      </w:r>
      <w:r w:rsidR="008236F8">
        <w:t>PositionOpening#</w:t>
      </w:r>
      <w:r w:rsidR="006E5144">
        <w:t>”:10},{“state”:"KS",“</w:t>
      </w:r>
      <w:r w:rsidR="008236F8">
        <w:t>PositionOpening#</w:t>
      </w:r>
      <w:r w:rsidR="006E5144">
        <w:t>”:10},{“state”:"LS",“</w:t>
      </w:r>
      <w:r w:rsidR="008236F8">
        <w:t>PositionOpening#</w:t>
      </w:r>
      <w:r w:rsidR="006E5144">
        <w:t>”:10},{“state”:"VA",“</w:t>
      </w:r>
      <w:r w:rsidR="008236F8">
        <w:t>PositionOpening#</w:t>
      </w:r>
      <w:r w:rsidR="006E5144">
        <w:t>”:10}]</w:t>
      </w:r>
    </w:p>
    <w:p w14:paraId="0A881BD7" w14:textId="22A0C48C" w:rsidR="00E27C79" w:rsidRDefault="00E27C79" w:rsidP="00252123"/>
    <w:p w14:paraId="0CA1069B" w14:textId="718C16C9" w:rsidR="00E27C79" w:rsidRDefault="008236F8" w:rsidP="00252123">
      <w:pPr>
        <w:rPr>
          <w:b/>
          <w:bCs/>
          <w:sz w:val="28"/>
          <w:szCs w:val="28"/>
        </w:rPr>
      </w:pPr>
      <w:proofErr w:type="spellStart"/>
      <w:r w:rsidRPr="008236F8">
        <w:rPr>
          <w:b/>
          <w:bCs/>
          <w:sz w:val="28"/>
          <w:szCs w:val="28"/>
        </w:rPr>
        <w:t>WordCloudAPI</w:t>
      </w:r>
      <w:proofErr w:type="spellEnd"/>
      <w:r>
        <w:rPr>
          <w:b/>
          <w:bCs/>
          <w:sz w:val="28"/>
          <w:szCs w:val="28"/>
        </w:rPr>
        <w:t>:</w:t>
      </w:r>
    </w:p>
    <w:p w14:paraId="265319ED" w14:textId="4883B02B" w:rsidR="008236F8" w:rsidRDefault="008236F8" w:rsidP="00252123">
      <w:r>
        <w:t>[{“</w:t>
      </w:r>
      <w:proofErr w:type="spellStart"/>
      <w:r>
        <w:t>skills”:"machine</w:t>
      </w:r>
      <w:proofErr w:type="spellEnd"/>
      <w:r>
        <w:t xml:space="preserve"> Learning",“RelatedJobs”:10}, {“</w:t>
      </w:r>
      <w:r w:rsidRPr="008236F8">
        <w:t xml:space="preserve"> </w:t>
      </w:r>
      <w:proofErr w:type="spellStart"/>
      <w:r>
        <w:t>skills”:"Java</w:t>
      </w:r>
      <w:proofErr w:type="spellEnd"/>
      <w:r>
        <w:t>",“</w:t>
      </w:r>
      <w:r w:rsidRPr="008236F8">
        <w:t xml:space="preserve"> </w:t>
      </w:r>
      <w:proofErr w:type="spellStart"/>
      <w:r>
        <w:t>RelatedJobs</w:t>
      </w:r>
      <w:proofErr w:type="spellEnd"/>
      <w:r>
        <w:t xml:space="preserve"> ”:10}, {“</w:t>
      </w:r>
      <w:proofErr w:type="spellStart"/>
      <w:r>
        <w:t>skill”:"python</w:t>
      </w:r>
      <w:proofErr w:type="spellEnd"/>
      <w:r>
        <w:t>",“</w:t>
      </w:r>
      <w:r w:rsidRPr="008236F8">
        <w:t xml:space="preserve"> </w:t>
      </w:r>
      <w:r>
        <w:t>RelatedJobs”:10}, {“</w:t>
      </w:r>
      <w:proofErr w:type="spellStart"/>
      <w:r>
        <w:t>skill”:"c</w:t>
      </w:r>
      <w:proofErr w:type="spellEnd"/>
      <w:r>
        <w:t>++",“</w:t>
      </w:r>
      <w:r w:rsidRPr="008236F8">
        <w:t xml:space="preserve"> </w:t>
      </w:r>
      <w:r>
        <w:t>RelatedJobs”:10}, {“</w:t>
      </w:r>
      <w:proofErr w:type="spellStart"/>
      <w:r>
        <w:t>skill”:"computer</w:t>
      </w:r>
      <w:proofErr w:type="spellEnd"/>
      <w:r>
        <w:t xml:space="preserve"> vision",“</w:t>
      </w:r>
      <w:r w:rsidRPr="008236F8">
        <w:t xml:space="preserve"> </w:t>
      </w:r>
      <w:r>
        <w:t>RelatedJobs”:10}]</w:t>
      </w:r>
    </w:p>
    <w:p w14:paraId="7F0A480B" w14:textId="77777777" w:rsidR="0069771D" w:rsidRDefault="0069771D" w:rsidP="00252123"/>
    <w:p w14:paraId="093A3790" w14:textId="18215CAD" w:rsidR="008236F8" w:rsidRDefault="008236F8" w:rsidP="00252123">
      <w:pPr>
        <w:rPr>
          <w:b/>
          <w:bCs/>
          <w:sz w:val="28"/>
          <w:szCs w:val="28"/>
        </w:rPr>
      </w:pPr>
      <w:proofErr w:type="spellStart"/>
      <w:r w:rsidRPr="008236F8">
        <w:rPr>
          <w:b/>
          <w:bCs/>
          <w:sz w:val="28"/>
          <w:szCs w:val="28"/>
        </w:rPr>
        <w:t>PieChartAPI</w:t>
      </w:r>
      <w:proofErr w:type="spellEnd"/>
      <w:r>
        <w:rPr>
          <w:b/>
          <w:bCs/>
          <w:sz w:val="28"/>
          <w:szCs w:val="28"/>
        </w:rPr>
        <w:t>:</w:t>
      </w:r>
    </w:p>
    <w:p w14:paraId="04557D23" w14:textId="2366C2E7" w:rsidR="008236F8" w:rsidRDefault="008236F8" w:rsidP="008236F8">
      <w:r>
        <w:t>[{“qualification”: "bachelor degree",“RelatedJobs”:10}, {“</w:t>
      </w:r>
      <w:r w:rsidRPr="008236F8">
        <w:t xml:space="preserve"> </w:t>
      </w:r>
      <w:r>
        <w:t>qualification”: "master degree",“</w:t>
      </w:r>
      <w:r w:rsidRPr="008236F8">
        <w:t xml:space="preserve"> </w:t>
      </w:r>
      <w:proofErr w:type="spellStart"/>
      <w:r>
        <w:t>RelatedJobs</w:t>
      </w:r>
      <w:proofErr w:type="spellEnd"/>
      <w:r>
        <w:t xml:space="preserve"> ”:10}, {“</w:t>
      </w:r>
      <w:r w:rsidRPr="008236F8">
        <w:t xml:space="preserve"> </w:t>
      </w:r>
      <w:r>
        <w:t>qualification”:"</w:t>
      </w:r>
      <w:proofErr w:type="spellStart"/>
      <w:r>
        <w:t>Ph.D</w:t>
      </w:r>
      <w:proofErr w:type="spellEnd"/>
      <w:r>
        <w:t>.",“</w:t>
      </w:r>
      <w:r w:rsidRPr="008236F8">
        <w:t xml:space="preserve"> </w:t>
      </w:r>
      <w:r>
        <w:t>RelatedJobs”:10}, {“</w:t>
      </w:r>
      <w:r w:rsidRPr="008236F8">
        <w:t xml:space="preserve"> </w:t>
      </w:r>
      <w:r>
        <w:t>qualification”:"2 year experience ",“</w:t>
      </w:r>
      <w:r w:rsidRPr="008236F8">
        <w:t xml:space="preserve"> </w:t>
      </w:r>
      <w:r>
        <w:t>RelatedJobs”:10}, {“</w:t>
      </w:r>
      <w:r w:rsidRPr="008236F8">
        <w:t xml:space="preserve"> </w:t>
      </w:r>
      <w:r>
        <w:t>qualification”: “5 year experience”,“</w:t>
      </w:r>
      <w:r w:rsidRPr="008236F8">
        <w:t xml:space="preserve"> </w:t>
      </w:r>
      <w:r>
        <w:t>RelatedJobs”:10}]</w:t>
      </w:r>
    </w:p>
    <w:p w14:paraId="52ED2859" w14:textId="77777777" w:rsidR="008236F8" w:rsidRPr="008236F8" w:rsidRDefault="008236F8" w:rsidP="00252123">
      <w:pPr>
        <w:rPr>
          <w:b/>
          <w:bCs/>
          <w:sz w:val="28"/>
          <w:szCs w:val="28"/>
        </w:rPr>
      </w:pPr>
    </w:p>
    <w:p w14:paraId="568A14BD" w14:textId="77777777" w:rsidR="008236F8" w:rsidRDefault="008236F8" w:rsidP="00252123"/>
    <w:p w14:paraId="524A9098" w14:textId="77777777" w:rsidR="008236F8" w:rsidRPr="008236F8" w:rsidRDefault="008236F8" w:rsidP="00252123">
      <w:pPr>
        <w:rPr>
          <w:b/>
          <w:bCs/>
          <w:sz w:val="28"/>
          <w:szCs w:val="28"/>
        </w:rPr>
      </w:pPr>
    </w:p>
    <w:sectPr w:rsidR="008236F8" w:rsidRPr="008236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DMwMbUwMDGyMDFQ0lEKTi0uzszPAykwqgUAr58PFSwAAAA="/>
  </w:docVars>
  <w:rsids>
    <w:rsidRoot w:val="008861D8"/>
    <w:rsid w:val="0020373E"/>
    <w:rsid w:val="00252123"/>
    <w:rsid w:val="002C375D"/>
    <w:rsid w:val="006160A1"/>
    <w:rsid w:val="0069771D"/>
    <w:rsid w:val="006E5144"/>
    <w:rsid w:val="007054FE"/>
    <w:rsid w:val="007070C5"/>
    <w:rsid w:val="007241BC"/>
    <w:rsid w:val="00737AAE"/>
    <w:rsid w:val="008236F8"/>
    <w:rsid w:val="008861D8"/>
    <w:rsid w:val="008B55D3"/>
    <w:rsid w:val="00913E09"/>
    <w:rsid w:val="009844E3"/>
    <w:rsid w:val="00A43811"/>
    <w:rsid w:val="00BA7483"/>
    <w:rsid w:val="00C73B18"/>
    <w:rsid w:val="00D43A99"/>
    <w:rsid w:val="00E27C79"/>
    <w:rsid w:val="00F927C0"/>
    <w:rsid w:val="00FC6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11D5F"/>
  <w15:chartTrackingRefBased/>
  <w15:docId w15:val="{A8695C7D-302F-4234-9DA2-3768F1BED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3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2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27C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FC63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document/d/1dvv37WRrlAl0sXfrrPW4SbblWHOJwqhbNW39IIrV6O4/ed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EE316C-53A9-6041-B392-2BC0A7CF4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Zhang</dc:creator>
  <cp:keywords/>
  <dc:description/>
  <cp:lastModifiedBy>Kevin Liu</cp:lastModifiedBy>
  <cp:revision>16</cp:revision>
  <dcterms:created xsi:type="dcterms:W3CDTF">2020-04-20T00:27:00Z</dcterms:created>
  <dcterms:modified xsi:type="dcterms:W3CDTF">2020-04-23T22:24:00Z</dcterms:modified>
</cp:coreProperties>
</file>